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022b3177c44dafe7fde63d71c11472c949101b0"/>
    <w:p>
      <w:pPr>
        <w:pStyle w:val="Heading1"/>
      </w:pPr>
      <w:r>
        <w:t xml:space="preserve">Scholarship Application Letter for Aspiring Astronomer at University of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Wellington</w:t>
      </w:r>
      <w:r>
        <w:br/>
      </w:r>
      <w:r>
        <w:t xml:space="preserve">Wellington, New Zealand</w:t>
      </w:r>
    </w:p>
    <w:bookmarkStart w:id="20" w:name="X2c0b1c43c30a3eb8eb55bc61b0c7a9be315a359"/>
    <w:p>
      <w:pPr>
        <w:pStyle w:val="Heading2"/>
      </w:pPr>
      <w:r>
        <w:t xml:space="preserve">Subject: Application for Astronomy Research Scholarship to Advance Southern Hemisphere Astrophysics</w:t>
      </w:r>
    </w:p>
    <w:p>
      <w:pPr>
        <w:pStyle w:val="FirstParagraph"/>
      </w:pPr>
      <w:r>
        <w:t xml:space="preserve">Dear Scholarship Committee,</w:t>
      </w:r>
    </w:p>
    <w:p>
      <w:pPr>
        <w:pStyle w:val="BodyText"/>
      </w:pPr>
      <w:r>
        <w:t xml:space="preserve">I am writing with profound enthusiasm to submit my Scholarship Application Letter for the prestigious Astronomy Research Scholarship at the University of Wellington, New Zealand. As an emerging Astronomer deeply committed to unraveling the universe's mysteries through observational astrophysics, I have long aspired to contribute to New Zealand Wellington’s vibrant scientific ecosystem. The unique confluence of world-class facilities, Southern Hemisphere sky access, and a collaborative academic environment in this city makes it the ideal setting for my research trajectory. This Scholarship Application Letter represents not merely an application for funding, but a commitment to becoming an active participant in Wellington’s astronomical community.</w:t>
      </w:r>
    </w:p>
    <w:p>
      <w:pPr>
        <w:pStyle w:val="BodyText"/>
      </w:pPr>
      <w:r>
        <w:t xml:space="preserve">My academic journey has been dedicated to understanding galaxy evolution through multi-wavelength observations. I completed my Master’s in Astrophysics at the University of Auckland with honors, focusing on stellar populations in the Magellanic Clouds—a project that demanded precise data analysis from Southern Hemisphere observatories. This work revealed how uniquely positioned New Zealand is for deep-sky exploration; unlike northern sites, Wellington offers unobstructed views of celestial phenomena like the Large and Small Magellanic Clouds, the Galactic Center, and transient events such as supernovae. The city’s proximity to dark sky reserves (like Ruapehu National Park) and its role in the international Square Kilometre Array (SKA) project make it a nexus for cutting-edge astronomical research. As an aspiring Astronomer, I am eager to leverage these advantages under the mentorship of Professor [Name], whose work on exoplanet atmospheres aligns perfectly with my interests.</w:t>
      </w:r>
    </w:p>
    <w:p>
      <w:pPr>
        <w:pStyle w:val="BodyText"/>
      </w:pPr>
      <w:r>
        <w:t xml:space="preserve">This scholarship would be transformative for my doctoral research at the University of Wellington. My proposed project, "Mapping Dark Matter Distribution in Local Group Galaxies via Gravitational Lensing," directly addresses a critical gap in Southern Hemisphere astrophysics. With access to the University’s telescopes and partnerships with the Mount John Observatory (Te Papa Ō Ngā Rangi), I will analyze lensing data from Hubble Space Telescope archives and new observations. Crucially, Wellington’s geographic latitude provides unparalleled visibility of southern celestial objects—something impossible from most northern institutions. This research could significantly advance our understanding of cosmic structure formation, with implications for cosmology and the search for dark matter signatures. My Scholarship Application Letter underscores my readiness to contribute meaningfully to this work while growing as a professional Astronomer within New Zealand’s scientific landscape.</w:t>
      </w:r>
    </w:p>
    <w:p>
      <w:pPr>
        <w:pStyle w:val="BodyText"/>
      </w:pPr>
      <w:r>
        <w:t xml:space="preserve">Beyond research, I am deeply invested in making astronomy accessible across New Zealand Wellington. As a volunteer at the Wellington Planetarium, I’ve developed workshops for high school students from Māori communities, integrating Te Ao Māori perspectives on the stars—a practice that honors Indigenous knowledge while modernizing science education. This scholarship would enable me to expand these efforts: collaborating with local iwi (Māori tribes) to co-design culturally resonant astronomy curricula, and establishing a community observatory in Wellington’s suburbs. As an Astronomer committed to ethical science, I believe New Zealand Wellington must lead in inclusive scientific engagement. The university’s commitment to Te Tiriti o Waitangi principles further aligns with this mission.</w:t>
      </w:r>
    </w:p>
    <w:p>
      <w:pPr>
        <w:pStyle w:val="BodyText"/>
      </w:pPr>
      <w:r>
        <w:t xml:space="preserve">The University of Wellington stands out as the only institution in New Zealand offering a comprehensive PhD pathway for astronomers with direct access to operational observatories and SKA consortium partnerships. My academic record—consistently ranked top 5% in my cohort—demonstrates my capacity to excel here. More importantly, I have secured preliminary data access through the New Zealand Institute for Advanced Study (NZIAS), proving early collaboration readiness. This Scholarship Application Letter reflects not just my qualifications, but a strategic alignment with Wellington’s vision as a hub for sustainable space science.</w:t>
      </w:r>
    </w:p>
    <w:p>
      <w:pPr>
        <w:pStyle w:val="BodyText"/>
      </w:pPr>
      <w:r>
        <w:t xml:space="preserve">New Zealand Wellington is uniquely positioned to shape the future of astronomy through its blend of academic rigor and community focus. The city’s commitment to environmental stewardship—evident in its "Wellington City Council Sustainable Plan"—resonates with my research ethos: we must study the cosmos without harming Earth’s fragile environment. For instance, my proposal includes using energy-efficient computing clusters at the university to reduce the carbon footprint of data analysis, a practice I’ve pioneered in previous projects. This scholarship would fund both my research and these sustainability initiatives, making me a holistic contributor to New Zealand’s scientific community.</w:t>
      </w:r>
    </w:p>
    <w:p>
      <w:pPr>
        <w:pStyle w:val="BodyText"/>
      </w:pPr>
      <w:r>
        <w:t xml:space="preserve">I am acutely aware that becoming an Astronomer requires more than technical skill—it demands collaboration, cultural humility, and vision. In Wellington, I will collaborate with scientists at the Space Research Centre of New Zealand (SRCNZ), attend the annual Southern Hemisphere Astronomy Conference in Christchurch, and contribute to the "Stellar Futures" outreach program. My long-term goal is to establish a Southern Hemisphere data analysis hub in Wellington that bridges academia, industry (e.g., space startups like Rocket Lab), and Māori knowledge systems. This Scholarship Application Letter is my earnest pledge to become an Astronomer who elevates New Zealand’s global standing while grounding science in local context.</w:t>
      </w:r>
    </w:p>
    <w:p>
      <w:pPr>
        <w:pStyle w:val="BodyText"/>
      </w:pPr>
      <w:r>
        <w:t xml:space="preserve">The opportunity to study in New Zealand Wellington represents a rare confluence of scientific potential and cultural richness. I am prepared to immerse myself fully in this environment, learning from peers, contributing to the university’s research output, and ensuring my work serves both global astronomy and local communities. With your support through this scholarship, I will not only advance my own career but actively strengthen New Zealand Wellington’s reputation as a beacon for innovative astronomical research.</w:t>
      </w:r>
    </w:p>
    <w:p>
      <w:pPr>
        <w:pStyle w:val="BodyText"/>
      </w:pPr>
      <w:r>
        <w:t xml:space="preserve">Thank you for considering my Scholarship Application Letter. I am eager to discuss how my vision aligns with the University of Wellington’s mission and look forward to contributing as an Astronomer who embodies the spirit of discovery, inclusivity, and environmental responsibility that defines New Zealand Wellingt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New Zealand Wellington</dc:title>
  <dc:creator/>
  <dc:language>en</dc:language>
  <cp:keywords/>
  <dcterms:created xsi:type="dcterms:W3CDTF">2026-07-24T15:44:53Z</dcterms:created>
  <dcterms:modified xsi:type="dcterms:W3CDTF">2026-07-24T15:44:53Z</dcterms:modified>
</cp:coreProperties>
</file>

<file path=docProps/custom.xml><?xml version="1.0" encoding="utf-8"?>
<Properties xmlns="http://schemas.openxmlformats.org/officeDocument/2006/custom-properties" xmlns:vt="http://schemas.openxmlformats.org/officeDocument/2006/docPropsVTypes"/>
</file>